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taly</w:t>
      </w:r>
      <w:r>
        <w:t xml:space="preserve"> </w:t>
      </w:r>
      <w:r>
        <w:t xml:space="preserve">Milan</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Mathematician position at [Institution Name] in Italy Milan. As a dedicated mathematician with a profound passion for theoretical and applied mathematics, I am eager to contribute my expertise to an environment that values intellectual rigor and innovation. The opportunity to work within the vibrant academic and research community of Italy Milan is particularly compelling, as it aligns with my professional aspirations and desire to engage with a dynamic cultural landscape.</w:t>
      </w:r>
    </w:p>
    <w:p>
      <w:pPr>
        <w:pStyle w:val="BodyText"/>
      </w:pPr>
      <w:r>
        <w:t xml:space="preserve">My academic journey has been deeply rooted in mathematics, beginning with a Bachelor’s degree in Mathematics from [University Name], where I developed a strong foundation in algebra, analysis, and computational methods. This was followed by a Master’s degree at [University Name], where I specialized in mathematical modeling and its applications to real-world problems. My doctoral research at [University Name] focused on [specific area, e.g., "nonlinear partial differential equations and their role in fluid dynamics"], which culminated in the publication of several peer-reviewed articles in prestigious journals such as [Journal Names]. These experiences have not only honed my analytical skills but also instilled a deep appreciation for the interdisciplinary nature of mathematics.</w:t>
      </w:r>
    </w:p>
    <w:bookmarkStart w:id="20" w:name="X9f7438c9bd09349364125bf6120cb1d93a36ee0"/>
    <w:p>
      <w:pPr>
        <w:pStyle w:val="Heading2"/>
      </w:pPr>
      <w:r>
        <w:t xml:space="preserve">The Role of a Mathematician: A Commitment to Excellence</w:t>
      </w:r>
    </w:p>
    <w:p>
      <w:pPr>
        <w:pStyle w:val="FirstParagraph"/>
      </w:pPr>
      <w:r>
        <w:t xml:space="preserve">As a mathematician, I am driven by the pursuit of knowledge and the ability to solve complex problems through logical reasoning and creativity. My work has consistently emphasized both theoretical depth and practical application, whether in academia or industry. For instance, during my tenure as a research assistant at [Institution Name], I collaborated on a project that leveraged stochastic processes to optimize supply chain logistics for a multinational corporation. This experience underscored the versatility of mathematical tools in addressing challenges across diverse sectors.</w:t>
      </w:r>
    </w:p>
    <w:p>
      <w:pPr>
        <w:pStyle w:val="BodyText"/>
      </w:pPr>
      <w:r>
        <w:t xml:space="preserve">Moreover, my ability to communicate complex concepts effectively has been instrumental in fostering collaboration. I have mentored students, presented research at international conferences, and contributed to educational outreach programs that aim to inspire the next generation of mathematicians. These efforts reflect my belief that mathematics is not only a discipline of logic but also a bridge between disciplines and cultures.</w:t>
      </w:r>
    </w:p>
    <w:bookmarkEnd w:id="20"/>
    <w:bookmarkStart w:id="21" w:name="Xaac72be556ba3db734e744e097a6a00410fecf7"/>
    <w:p>
      <w:pPr>
        <w:pStyle w:val="Heading2"/>
      </w:pPr>
      <w:r>
        <w:t xml:space="preserve">Why Italy Milan? A Unique Convergence of Tradition and Innovation</w:t>
      </w:r>
    </w:p>
    <w:p>
      <w:pPr>
        <w:pStyle w:val="FirstParagraph"/>
      </w:pPr>
      <w:r>
        <w:t xml:space="preserve">The decision to apply for this position in Italy Milan is deeply personal and professional. Milan, as a global hub for culture, technology, and academia, offers an unparalleled environment for a mathematician to thrive. The city’s renowned institutions such as the Politecnico di Milano and the University of Milan are at the forefront of mathematical research, with strong ties to industries ranging from engineering to finance. I am particularly drawn to [specific department or initiative at the institution], which aligns with my research interests in [specific area].</w:t>
      </w:r>
    </w:p>
    <w:p>
      <w:pPr>
        <w:pStyle w:val="BodyText"/>
      </w:pPr>
      <w:r>
        <w:t xml:space="preserve">Italy’s rich history of mathematical contributions, from Fibonacci’s work on number sequences to modern advancements in applied mathematics, resonates with my own approach to problem-solving. The Italian tradition of blending art and science—evident in the city’s architectural innovations and technological advancements—fuels my desire to contribute to a similarly interdisciplinary environment. Working in Milan would allow me to engage with a community that values both academic excellence and creative exploration, which are essential for pushing the boundaries of mathematical knowledge.</w:t>
      </w:r>
    </w:p>
    <w:bookmarkEnd w:id="21"/>
    <w:bookmarkStart w:id="22" w:name="X2bf114261a17505f15d9315ba5b5d08fe10b422"/>
    <w:p>
      <w:pPr>
        <w:pStyle w:val="Heading2"/>
      </w:pPr>
      <w:r>
        <w:t xml:space="preserve">Contributing to the Future of Mathematics in Italy Milan</w:t>
      </w:r>
    </w:p>
    <w:p>
      <w:pPr>
        <w:pStyle w:val="FirstParagraph"/>
      </w:pPr>
      <w:r>
        <w:t xml:space="preserve">I am particularly interested in how mathematics can address pressing global challenges, such as climate modeling, artificial intelligence ethics, and sustainable development. In Italy Milan, I see a unique opportunity to collaborate with experts across disciplines and contribute to projects that have both local and international impact. My research on [specific area] has already demonstrated the potential for mathematical frameworks to inform policy decisions and technological innovations, and I am eager to expand this work in a setting as dynamic as Milan.</w:t>
      </w:r>
    </w:p>
    <w:p>
      <w:pPr>
        <w:pStyle w:val="BodyText"/>
      </w:pPr>
      <w:r>
        <w:t xml:space="preserve">Additionally, I am committed to fostering diversity and inclusion in the mathematical community. Through my involvement with organizations such as [organization name], I have advocated for underrepresented groups in STEM fields. In Italy Milan, I would like to support initiatives that promote equitable access to mathematical education and research opportunities, ensuring that the next generation of mathematicians reflects the richness of the city’s cultural tapestry.</w:t>
      </w:r>
    </w:p>
    <w:bookmarkEnd w:id="22"/>
    <w:bookmarkStart w:id="23" w:name="conclusion-a-synergistic-partnership"/>
    <w:p>
      <w:pPr>
        <w:pStyle w:val="Heading2"/>
      </w:pPr>
      <w:r>
        <w:t xml:space="preserve">Conclusion: A Synergistic Partnership</w:t>
      </w:r>
    </w:p>
    <w:p>
      <w:pPr>
        <w:pStyle w:val="FirstParagraph"/>
      </w:pPr>
      <w:r>
        <w:t xml:space="preserve">In conclusion, I am confident that my qualifications as a mathematician—rooted in academic excellence, interdisciplinary collaboration, and a passion for innovation—make me an ideal candidate for this position. I am excited about the possibility of contributing to [Institution Name]’s mission while immersing myself in the cultural and intellectual vibrancy of Italy Milan. Thank you for considering my application. I look forward to the opportunity to discuss how my background and vision align with your goals.</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LinkedIn/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Italy Milan</dc:title>
  <dc:creator/>
  <cp:keywords/>
  <dcterms:created xsi:type="dcterms:W3CDTF">2026-07-23T04:24:19Z</dcterms:created>
  <dcterms:modified xsi:type="dcterms:W3CDTF">2026-07-23T04:24:19Z</dcterms:modified>
</cp:coreProperties>
</file>

<file path=docProps/custom.xml><?xml version="1.0" encoding="utf-8"?>
<Properties xmlns="http://schemas.openxmlformats.org/officeDocument/2006/custom-properties" xmlns:vt="http://schemas.openxmlformats.org/officeDocument/2006/docPropsVTypes"/>
</file>